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ana Thom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41 N Greenwood Av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ana.gin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7161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hann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